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DEF43" w14:textId="77777777" w:rsidR="00572E69" w:rsidRPr="000C1938" w:rsidRDefault="00572E69" w:rsidP="000C1938">
      <w:pPr>
        <w:pStyle w:val="NoSpacing"/>
        <w:rPr>
          <w:rFonts w:ascii="Arial" w:hAnsi="Arial" w:cs="Arial"/>
          <w:b/>
        </w:rPr>
      </w:pPr>
    </w:p>
    <w:p w14:paraId="5EDF5CB4" w14:textId="4D57C14F" w:rsidR="00D17BBF" w:rsidRPr="000C1938" w:rsidRDefault="00D17BBF" w:rsidP="000C1938">
      <w:pPr>
        <w:pStyle w:val="NoSpacing"/>
        <w:jc w:val="center"/>
        <w:rPr>
          <w:rFonts w:ascii="Arial" w:hAnsi="Arial" w:cs="Arial"/>
          <w:b/>
        </w:rPr>
      </w:pPr>
    </w:p>
    <w:p w14:paraId="39F43D95" w14:textId="1DE98ED0" w:rsidR="00D17BBF" w:rsidRPr="000C1938" w:rsidRDefault="00D17BBF" w:rsidP="000C1938">
      <w:pPr>
        <w:pStyle w:val="NoSpacing"/>
        <w:jc w:val="center"/>
        <w:rPr>
          <w:rFonts w:ascii="Arial" w:hAnsi="Arial" w:cs="Arial"/>
          <w:b/>
        </w:rPr>
      </w:pPr>
      <w:r w:rsidRPr="000C1938">
        <w:rPr>
          <w:rFonts w:ascii="Arial" w:hAnsi="Arial" w:cs="Arial"/>
          <w:b/>
        </w:rPr>
        <w:t>VACANCY</w:t>
      </w:r>
      <w:r w:rsidR="000C1938" w:rsidRPr="000C1938">
        <w:rPr>
          <w:rFonts w:ascii="Arial" w:hAnsi="Arial" w:cs="Arial"/>
          <w:b/>
        </w:rPr>
        <w:pict w14:anchorId="24E35BF2">
          <v:rect id="_x0000_i1025" style="width:468pt;height:6pt" o:hralign="center" o:hrstd="t" o:hrnoshade="t" o:hr="t" fillcolor="#00b050" stroked="f"/>
        </w:pict>
      </w:r>
    </w:p>
    <w:p w14:paraId="7B55D0C0" w14:textId="77777777" w:rsidR="005C2F06" w:rsidRPr="000C1938" w:rsidRDefault="005C2F06" w:rsidP="000C1938">
      <w:pPr>
        <w:spacing w:after="0" w:line="240" w:lineRule="auto"/>
        <w:rPr>
          <w:rFonts w:ascii="Arial" w:eastAsia="Calibri" w:hAnsi="Arial" w:cs="Arial"/>
          <w:b/>
        </w:rPr>
      </w:pPr>
      <w:r w:rsidRPr="000C1938">
        <w:rPr>
          <w:rFonts w:ascii="Arial" w:eastAsia="Calibri" w:hAnsi="Arial" w:cs="Arial"/>
          <w:b/>
        </w:rPr>
        <w:t>Organization: Upper Bambara Credit Union</w:t>
      </w:r>
    </w:p>
    <w:p w14:paraId="263652BB" w14:textId="77777777" w:rsidR="005C2F06" w:rsidRPr="000C1938" w:rsidRDefault="005C2F06" w:rsidP="000C1938">
      <w:pPr>
        <w:spacing w:after="0" w:line="240" w:lineRule="auto"/>
        <w:rPr>
          <w:rFonts w:ascii="Arial" w:eastAsia="Calibri" w:hAnsi="Arial" w:cs="Arial"/>
          <w:b/>
        </w:rPr>
      </w:pPr>
      <w:r w:rsidRPr="000C1938">
        <w:rPr>
          <w:rFonts w:ascii="Arial" w:eastAsia="Calibri" w:hAnsi="Arial" w:cs="Arial"/>
          <w:b/>
        </w:rPr>
        <w:t>Program:</w:t>
      </w:r>
      <w:r w:rsidRPr="000C1938">
        <w:rPr>
          <w:rFonts w:ascii="Arial" w:eastAsia="Calibri" w:hAnsi="Arial" w:cs="Arial"/>
        </w:rPr>
        <w:t xml:space="preserve">   Credit Union</w:t>
      </w:r>
    </w:p>
    <w:p w14:paraId="0D10A8E0" w14:textId="6D6DCEB0" w:rsidR="005C2F06" w:rsidRPr="000C1938" w:rsidRDefault="005C2F06" w:rsidP="000C1938">
      <w:pPr>
        <w:spacing w:after="0" w:line="240" w:lineRule="auto"/>
        <w:rPr>
          <w:rFonts w:ascii="Arial" w:eastAsia="Calibri" w:hAnsi="Arial" w:cs="Arial"/>
        </w:rPr>
      </w:pPr>
      <w:r w:rsidRPr="000C1938">
        <w:rPr>
          <w:rFonts w:ascii="Arial" w:eastAsia="Calibri" w:hAnsi="Arial" w:cs="Arial"/>
          <w:b/>
        </w:rPr>
        <w:t xml:space="preserve">Job Title: </w:t>
      </w:r>
      <w:r w:rsidR="00D86875" w:rsidRPr="000C1938">
        <w:rPr>
          <w:rFonts w:ascii="Arial" w:eastAsia="Calibri" w:hAnsi="Arial" w:cs="Arial"/>
        </w:rPr>
        <w:t>Security Officer</w:t>
      </w:r>
      <w:r w:rsidRPr="000C1938">
        <w:rPr>
          <w:rFonts w:ascii="Arial" w:eastAsia="Calibri" w:hAnsi="Arial" w:cs="Arial"/>
        </w:rPr>
        <w:t xml:space="preserve"> </w:t>
      </w:r>
    </w:p>
    <w:p w14:paraId="532B6427" w14:textId="77777777" w:rsidR="005C2F06" w:rsidRPr="000C1938" w:rsidRDefault="005C2F06" w:rsidP="000C1938">
      <w:pPr>
        <w:spacing w:after="0" w:line="240" w:lineRule="auto"/>
        <w:rPr>
          <w:rFonts w:ascii="Arial" w:eastAsia="Calibri" w:hAnsi="Arial" w:cs="Arial"/>
        </w:rPr>
      </w:pPr>
      <w:r w:rsidRPr="000C1938">
        <w:rPr>
          <w:rFonts w:ascii="Arial" w:eastAsia="Calibri" w:hAnsi="Arial" w:cs="Arial"/>
          <w:b/>
        </w:rPr>
        <w:t xml:space="preserve">Job Location: </w:t>
      </w:r>
      <w:r w:rsidRPr="000C1938">
        <w:rPr>
          <w:rFonts w:ascii="Arial" w:eastAsia="Calibri" w:hAnsi="Arial" w:cs="Arial"/>
        </w:rPr>
        <w:t>Pendembu</w:t>
      </w:r>
    </w:p>
    <w:p w14:paraId="42AE10A6" w14:textId="1DEE7224" w:rsidR="005C2F06" w:rsidRPr="000C1938" w:rsidRDefault="005C2F06" w:rsidP="000C1938">
      <w:pPr>
        <w:spacing w:after="0" w:line="240" w:lineRule="auto"/>
        <w:rPr>
          <w:rFonts w:ascii="Arial" w:eastAsia="Calibri" w:hAnsi="Arial" w:cs="Arial"/>
        </w:rPr>
      </w:pPr>
      <w:r w:rsidRPr="000C1938">
        <w:rPr>
          <w:rFonts w:ascii="Arial" w:eastAsia="Calibri" w:hAnsi="Arial" w:cs="Arial"/>
          <w:b/>
        </w:rPr>
        <w:t>Reporting to:</w:t>
      </w:r>
      <w:r w:rsidRPr="000C1938">
        <w:rPr>
          <w:rFonts w:ascii="Arial" w:eastAsia="Calibri" w:hAnsi="Arial" w:cs="Arial"/>
        </w:rPr>
        <w:t xml:space="preserve"> </w:t>
      </w:r>
      <w:r w:rsidR="00D86875" w:rsidRPr="000C1938">
        <w:rPr>
          <w:rFonts w:ascii="Arial" w:eastAsia="Calibri" w:hAnsi="Arial" w:cs="Arial"/>
        </w:rPr>
        <w:t>Credit Union Manager</w:t>
      </w:r>
    </w:p>
    <w:p w14:paraId="2AC17A09" w14:textId="77777777" w:rsidR="005C2F06" w:rsidRPr="000C1938" w:rsidRDefault="005C2F06" w:rsidP="000C1938">
      <w:pPr>
        <w:spacing w:after="0" w:line="240" w:lineRule="auto"/>
        <w:rPr>
          <w:rFonts w:ascii="Arial" w:eastAsia="Calibri" w:hAnsi="Arial" w:cs="Arial"/>
        </w:rPr>
      </w:pPr>
    </w:p>
    <w:p w14:paraId="5B737AEB" w14:textId="77777777" w:rsidR="005C2F06" w:rsidRPr="000C1938" w:rsidRDefault="005C2F06" w:rsidP="000C1938">
      <w:pPr>
        <w:pStyle w:val="Heading1"/>
        <w:spacing w:before="0"/>
        <w:rPr>
          <w:rFonts w:ascii="Arial" w:hAnsi="Arial" w:cs="Arial"/>
          <w:sz w:val="22"/>
          <w:szCs w:val="22"/>
          <w:shd w:val="clear" w:color="auto" w:fill="FFFFFF"/>
        </w:rPr>
      </w:pPr>
      <w:r w:rsidRPr="000C1938">
        <w:rPr>
          <w:rFonts w:ascii="Arial" w:hAnsi="Arial" w:cs="Arial"/>
          <w:sz w:val="22"/>
          <w:szCs w:val="22"/>
          <w:shd w:val="clear" w:color="auto" w:fill="FFFFFF"/>
        </w:rPr>
        <w:t xml:space="preserve">Objective of the Position </w:t>
      </w:r>
    </w:p>
    <w:p w14:paraId="783F666E" w14:textId="4D934D24" w:rsidR="005C2F06" w:rsidRPr="000C1938" w:rsidRDefault="005C2F06" w:rsidP="000C1938">
      <w:pPr>
        <w:spacing w:after="0" w:line="240" w:lineRule="auto"/>
        <w:jc w:val="both"/>
        <w:rPr>
          <w:rFonts w:ascii="Arial" w:eastAsia="Arial Unicode MS" w:hAnsi="Arial" w:cs="Arial"/>
          <w:shd w:val="clear" w:color="auto" w:fill="FFFFFF"/>
          <w:lang w:val="en-GB"/>
        </w:rPr>
      </w:pPr>
      <w:r w:rsidRPr="000C1938">
        <w:rPr>
          <w:rFonts w:ascii="Arial" w:eastAsia="Arial Unicode MS" w:hAnsi="Arial" w:cs="Arial"/>
          <w:shd w:val="clear" w:color="auto" w:fill="FFFFFF"/>
          <w:lang w:val="en-GB"/>
        </w:rPr>
        <w:t xml:space="preserve">The </w:t>
      </w:r>
      <w:r w:rsidR="00D86875" w:rsidRPr="000C1938">
        <w:rPr>
          <w:rFonts w:ascii="Arial" w:eastAsia="Arial Unicode MS" w:hAnsi="Arial" w:cs="Arial"/>
          <w:shd w:val="clear" w:color="auto" w:fill="FFFFFF"/>
          <w:lang w:val="en-GB"/>
        </w:rPr>
        <w:t>Security Officer</w:t>
      </w:r>
      <w:r w:rsidRPr="000C1938">
        <w:rPr>
          <w:rFonts w:ascii="Arial" w:eastAsia="Arial Unicode MS" w:hAnsi="Arial" w:cs="Arial"/>
          <w:shd w:val="clear" w:color="auto" w:fill="FFFFFF"/>
          <w:lang w:val="en-GB"/>
        </w:rPr>
        <w:t xml:space="preserve"> is responsible for the </w:t>
      </w:r>
      <w:r w:rsidR="00D86875" w:rsidRPr="000C1938">
        <w:rPr>
          <w:rFonts w:ascii="Arial" w:eastAsia="Arial Unicode MS" w:hAnsi="Arial" w:cs="Arial"/>
          <w:shd w:val="clear" w:color="auto" w:fill="FFFFFF"/>
          <w:lang w:val="en-GB"/>
        </w:rPr>
        <w:t>safety and security of all assets and property of the Credit Union. He</w:t>
      </w:r>
      <w:r w:rsidR="000C1938" w:rsidRPr="000C1938">
        <w:rPr>
          <w:rFonts w:ascii="Arial" w:eastAsia="Arial Unicode MS" w:hAnsi="Arial" w:cs="Arial"/>
          <w:shd w:val="clear" w:color="auto" w:fill="FFFFFF"/>
          <w:lang w:val="en-GB"/>
        </w:rPr>
        <w:t>/she</w:t>
      </w:r>
      <w:r w:rsidR="00D86875" w:rsidRPr="000C1938">
        <w:rPr>
          <w:rFonts w:ascii="Arial" w:eastAsia="Arial Unicode MS" w:hAnsi="Arial" w:cs="Arial"/>
          <w:shd w:val="clear" w:color="auto" w:fill="FFFFFF"/>
          <w:lang w:val="en-GB"/>
        </w:rPr>
        <w:t xml:space="preserve"> </w:t>
      </w:r>
      <w:r w:rsidR="000C1938" w:rsidRPr="000C1938">
        <w:rPr>
          <w:rFonts w:ascii="Arial" w:eastAsia="Arial Unicode MS" w:hAnsi="Arial" w:cs="Arial"/>
          <w:shd w:val="clear" w:color="auto" w:fill="FFFFFF"/>
          <w:lang w:val="en-GB"/>
        </w:rPr>
        <w:t>ensures</w:t>
      </w:r>
      <w:r w:rsidR="00D86875" w:rsidRPr="000C1938">
        <w:rPr>
          <w:rFonts w:ascii="Arial" w:eastAsia="Arial Unicode MS" w:hAnsi="Arial" w:cs="Arial"/>
          <w:shd w:val="clear" w:color="auto" w:fill="FFFFFF"/>
          <w:lang w:val="en-GB"/>
        </w:rPr>
        <w:t xml:space="preserve"> that the office premises are well tidy and the generator is in good order</w:t>
      </w:r>
      <w:r w:rsidR="000C1938" w:rsidRPr="000C1938">
        <w:rPr>
          <w:rFonts w:ascii="Arial" w:eastAsia="Arial Unicode MS" w:hAnsi="Arial" w:cs="Arial"/>
          <w:shd w:val="clear" w:color="auto" w:fill="FFFFFF"/>
          <w:lang w:val="en-GB"/>
        </w:rPr>
        <w:t xml:space="preserve">. He/she is to provide support for the account officer for the follow up on loans and to mobilize new credit union members </w:t>
      </w:r>
    </w:p>
    <w:p w14:paraId="33497ABB" w14:textId="77777777" w:rsidR="005C2F06" w:rsidRPr="000C1938" w:rsidRDefault="005C2F06" w:rsidP="000C1938">
      <w:p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</w:p>
    <w:p w14:paraId="24F619A6" w14:textId="77777777" w:rsidR="005C2F06" w:rsidRPr="000C1938" w:rsidRDefault="005C2F06" w:rsidP="000C1938">
      <w:pPr>
        <w:pStyle w:val="Heading1"/>
        <w:spacing w:before="0"/>
        <w:rPr>
          <w:rFonts w:ascii="Arial" w:hAnsi="Arial" w:cs="Arial"/>
          <w:sz w:val="22"/>
          <w:szCs w:val="22"/>
          <w:shd w:val="clear" w:color="auto" w:fill="FFFFFF"/>
        </w:rPr>
      </w:pPr>
      <w:r w:rsidRPr="000C1938">
        <w:rPr>
          <w:rFonts w:ascii="Arial" w:hAnsi="Arial" w:cs="Arial"/>
          <w:sz w:val="22"/>
          <w:szCs w:val="22"/>
          <w:shd w:val="clear" w:color="auto" w:fill="FFFFFF"/>
        </w:rPr>
        <w:t xml:space="preserve">Responsibilities </w:t>
      </w:r>
    </w:p>
    <w:p w14:paraId="260ABB68" w14:textId="4498A09C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To provide security services to the organi</w:t>
      </w:r>
      <w:r w:rsidR="000C1938" w:rsidRPr="000C1938">
        <w:rPr>
          <w:rFonts w:ascii="Arial" w:hAnsi="Arial" w:cs="Arial"/>
          <w:lang w:val="de-DE" w:eastAsia="zh-CN"/>
        </w:rPr>
        <w:t>z</w:t>
      </w:r>
      <w:r w:rsidRPr="000C1938">
        <w:rPr>
          <w:rFonts w:ascii="Arial" w:hAnsi="Arial" w:cs="Arial"/>
          <w:lang w:val="de-DE" w:eastAsia="zh-CN"/>
        </w:rPr>
        <w:t>ation ( Credit Union Office)</w:t>
      </w:r>
    </w:p>
    <w:p w14:paraId="04C44659" w14:textId="3F4BC2C0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Restrain unauthori</w:t>
      </w:r>
      <w:r w:rsidR="000C1938" w:rsidRPr="000C1938">
        <w:rPr>
          <w:rFonts w:ascii="Arial" w:hAnsi="Arial" w:cs="Arial"/>
          <w:lang w:val="de-DE" w:eastAsia="zh-CN"/>
        </w:rPr>
        <w:t>z</w:t>
      </w:r>
      <w:r w:rsidRPr="000C1938">
        <w:rPr>
          <w:rFonts w:ascii="Arial" w:hAnsi="Arial" w:cs="Arial"/>
          <w:lang w:val="de-DE" w:eastAsia="zh-CN"/>
        </w:rPr>
        <w:t>ed persons from the office or vicinity of the office</w:t>
      </w:r>
    </w:p>
    <w:p w14:paraId="78CB7555" w14:textId="5152C35E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 xml:space="preserve">Protect </w:t>
      </w:r>
      <w:r w:rsidR="000C1938" w:rsidRPr="000C1938">
        <w:rPr>
          <w:rFonts w:ascii="Arial" w:hAnsi="Arial" w:cs="Arial"/>
          <w:lang w:val="de-DE" w:eastAsia="zh-CN"/>
        </w:rPr>
        <w:t xml:space="preserve">the </w:t>
      </w:r>
      <w:r w:rsidRPr="000C1938">
        <w:rPr>
          <w:rFonts w:ascii="Arial" w:hAnsi="Arial" w:cs="Arial"/>
          <w:lang w:val="de-DE" w:eastAsia="zh-CN"/>
        </w:rPr>
        <w:t>orga</w:t>
      </w:r>
      <w:r w:rsidR="000C1938" w:rsidRPr="000C1938">
        <w:rPr>
          <w:rFonts w:ascii="Arial" w:hAnsi="Arial" w:cs="Arial"/>
          <w:lang w:val="de-DE" w:eastAsia="zh-CN"/>
        </w:rPr>
        <w:t>nization'</w:t>
      </w:r>
      <w:r w:rsidRPr="000C1938">
        <w:rPr>
          <w:rFonts w:ascii="Arial" w:hAnsi="Arial" w:cs="Arial"/>
          <w:lang w:val="de-DE" w:eastAsia="zh-CN"/>
        </w:rPr>
        <w:t>s property from theft, damage</w:t>
      </w:r>
      <w:r w:rsidR="000C1938" w:rsidRPr="000C1938">
        <w:rPr>
          <w:rFonts w:ascii="Arial" w:hAnsi="Arial" w:cs="Arial"/>
          <w:lang w:val="de-DE" w:eastAsia="zh-CN"/>
        </w:rPr>
        <w:t>,</w:t>
      </w:r>
      <w:r w:rsidRPr="000C1938">
        <w:rPr>
          <w:rFonts w:ascii="Arial" w:hAnsi="Arial" w:cs="Arial"/>
          <w:lang w:val="de-DE" w:eastAsia="zh-CN"/>
        </w:rPr>
        <w:t xml:space="preserve"> and unauthori</w:t>
      </w:r>
      <w:r w:rsidR="000C1938" w:rsidRPr="000C1938">
        <w:rPr>
          <w:rFonts w:ascii="Arial" w:hAnsi="Arial" w:cs="Arial"/>
          <w:lang w:val="de-DE" w:eastAsia="zh-CN"/>
        </w:rPr>
        <w:t>z</w:t>
      </w:r>
      <w:r w:rsidRPr="000C1938">
        <w:rPr>
          <w:rFonts w:ascii="Arial" w:hAnsi="Arial" w:cs="Arial"/>
          <w:lang w:val="de-DE" w:eastAsia="zh-CN"/>
        </w:rPr>
        <w:t>ed usage</w:t>
      </w:r>
    </w:p>
    <w:p w14:paraId="30613624" w14:textId="09A96080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Protect the assets of the organi</w:t>
      </w:r>
      <w:r w:rsidR="000C1938" w:rsidRPr="000C1938">
        <w:rPr>
          <w:rFonts w:ascii="Arial" w:hAnsi="Arial" w:cs="Arial"/>
          <w:lang w:val="de-DE" w:eastAsia="zh-CN"/>
        </w:rPr>
        <w:t>z</w:t>
      </w:r>
      <w:r w:rsidRPr="000C1938">
        <w:rPr>
          <w:rFonts w:ascii="Arial" w:hAnsi="Arial" w:cs="Arial"/>
          <w:lang w:val="de-DE" w:eastAsia="zh-CN"/>
        </w:rPr>
        <w:t>ation at all times</w:t>
      </w:r>
    </w:p>
    <w:p w14:paraId="1C66CB16" w14:textId="77777777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To operate the office generator (Start and off the generator at stipulated times if any)</w:t>
      </w:r>
    </w:p>
    <w:p w14:paraId="2E89D3D3" w14:textId="41E7C473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Take records and details of visitors to the office at the security checkpoint before allowing them into the office premises</w:t>
      </w:r>
    </w:p>
    <w:p w14:paraId="78900E68" w14:textId="73684139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Ensure that visitors with dangerous weapons and materials are not allowed into the office or office premises</w:t>
      </w:r>
    </w:p>
    <w:p w14:paraId="498593EE" w14:textId="1C7696FD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 xml:space="preserve">Report any security threats to the </w:t>
      </w:r>
      <w:r w:rsidR="000C1938" w:rsidRPr="000C1938">
        <w:rPr>
          <w:rFonts w:ascii="Arial" w:hAnsi="Arial" w:cs="Arial"/>
          <w:lang w:val="de-DE" w:eastAsia="zh-CN"/>
        </w:rPr>
        <w:t>Manager</w:t>
      </w:r>
      <w:r w:rsidRPr="000C1938">
        <w:rPr>
          <w:rFonts w:ascii="Arial" w:hAnsi="Arial" w:cs="Arial"/>
          <w:lang w:val="de-DE" w:eastAsia="zh-CN"/>
        </w:rPr>
        <w:t xml:space="preserve"> or the board of the credit union</w:t>
      </w:r>
    </w:p>
    <w:p w14:paraId="2488FDE2" w14:textId="3496C4B8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You are not under any circumstance allowed to delegate any person or group of persons to perform your dut</w:t>
      </w:r>
      <w:r w:rsidR="000C1938" w:rsidRPr="000C1938">
        <w:rPr>
          <w:rFonts w:ascii="Arial" w:hAnsi="Arial" w:cs="Arial"/>
          <w:lang w:val="de-DE" w:eastAsia="zh-CN"/>
        </w:rPr>
        <w:t>i</w:t>
      </w:r>
      <w:r w:rsidRPr="000C1938">
        <w:rPr>
          <w:rFonts w:ascii="Arial" w:hAnsi="Arial" w:cs="Arial"/>
          <w:lang w:val="de-DE" w:eastAsia="zh-CN"/>
        </w:rPr>
        <w:t>es without approval from management</w:t>
      </w:r>
    </w:p>
    <w:p w14:paraId="36809A93" w14:textId="77777777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You are not expected to sleep during working hours</w:t>
      </w:r>
    </w:p>
    <w:p w14:paraId="7EB6BA36" w14:textId="77777777" w:rsidR="00D86875" w:rsidRPr="000C1938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 xml:space="preserve">Clean around the office and </w:t>
      </w:r>
    </w:p>
    <w:p w14:paraId="4312AE64" w14:textId="0F4138D1" w:rsidR="00D86875" w:rsidRDefault="00D86875" w:rsidP="000C1938">
      <w:pPr>
        <w:pStyle w:val="ListParagraph"/>
        <w:numPr>
          <w:ilvl w:val="0"/>
          <w:numId w:val="15"/>
        </w:numPr>
        <w:spacing w:line="240" w:lineRule="auto"/>
        <w:rPr>
          <w:rFonts w:ascii="Arial" w:hAnsi="Arial" w:cs="Arial"/>
          <w:lang w:val="de-DE" w:eastAsia="zh-CN"/>
        </w:rPr>
      </w:pPr>
      <w:r w:rsidRPr="000C1938">
        <w:rPr>
          <w:rFonts w:ascii="Arial" w:hAnsi="Arial" w:cs="Arial"/>
          <w:lang w:val="de-DE" w:eastAsia="zh-CN"/>
        </w:rPr>
        <w:t>Any other duty as may be assigned by management</w:t>
      </w:r>
    </w:p>
    <w:p w14:paraId="542D57B5" w14:textId="77777777" w:rsidR="000C1938" w:rsidRPr="000C1938" w:rsidRDefault="000C1938" w:rsidP="000C1938">
      <w:pPr>
        <w:pStyle w:val="ListParagraph"/>
        <w:spacing w:line="240" w:lineRule="auto"/>
        <w:rPr>
          <w:rFonts w:ascii="Arial" w:hAnsi="Arial" w:cs="Arial"/>
          <w:lang w:val="de-DE" w:eastAsia="zh-CN"/>
        </w:rPr>
      </w:pPr>
    </w:p>
    <w:p w14:paraId="10A4C244" w14:textId="0612D497" w:rsidR="0082081A" w:rsidRPr="000C1938" w:rsidRDefault="0082081A" w:rsidP="000C1938">
      <w:pPr>
        <w:pStyle w:val="Heading2"/>
        <w:spacing w:line="240" w:lineRule="auto"/>
        <w:rPr>
          <w:rFonts w:ascii="Arial" w:hAnsi="Arial" w:cs="Arial"/>
          <w:sz w:val="22"/>
          <w:szCs w:val="22"/>
          <w:shd w:val="clear" w:color="auto" w:fill="FFFFFF"/>
          <w:lang w:val="en-GB"/>
        </w:rPr>
      </w:pPr>
      <w:r w:rsidRPr="000C1938">
        <w:rPr>
          <w:rFonts w:ascii="Arial" w:hAnsi="Arial" w:cs="Arial"/>
          <w:sz w:val="22"/>
          <w:szCs w:val="22"/>
          <w:shd w:val="clear" w:color="auto" w:fill="FFFFFF"/>
          <w:lang w:val="en-GB"/>
        </w:rPr>
        <w:t>Qualifications, Skills</w:t>
      </w:r>
      <w:r w:rsidR="000C1938" w:rsidRPr="000C1938">
        <w:rPr>
          <w:rFonts w:ascii="Arial" w:hAnsi="Arial" w:cs="Arial"/>
          <w:sz w:val="22"/>
          <w:szCs w:val="22"/>
          <w:shd w:val="clear" w:color="auto" w:fill="FFFFFF"/>
          <w:lang w:val="en-GB"/>
        </w:rPr>
        <w:t xml:space="preserve">, </w:t>
      </w:r>
      <w:r w:rsidRPr="000C1938">
        <w:rPr>
          <w:rFonts w:ascii="Arial" w:hAnsi="Arial" w:cs="Arial"/>
          <w:sz w:val="22"/>
          <w:szCs w:val="22"/>
          <w:shd w:val="clear" w:color="auto" w:fill="FFFFFF"/>
          <w:lang w:val="en-GB"/>
        </w:rPr>
        <w:t>and Behaviours</w:t>
      </w:r>
    </w:p>
    <w:p w14:paraId="1BBD7269" w14:textId="77777777" w:rsidR="0082081A" w:rsidRPr="000C1938" w:rsidRDefault="0082081A" w:rsidP="000C1938">
      <w:pPr>
        <w:pStyle w:val="Heading3"/>
        <w:spacing w:line="240" w:lineRule="auto"/>
        <w:rPr>
          <w:rFonts w:ascii="Arial" w:hAnsi="Arial" w:cs="Arial"/>
          <w:shd w:val="clear" w:color="auto" w:fill="FFFFFF"/>
          <w:lang w:val="en-GB"/>
        </w:rPr>
      </w:pPr>
      <w:r w:rsidRPr="000C1938">
        <w:rPr>
          <w:rFonts w:ascii="Arial" w:hAnsi="Arial" w:cs="Arial"/>
          <w:shd w:val="clear" w:color="auto" w:fill="FFFFFF"/>
          <w:lang w:val="en-GB"/>
        </w:rPr>
        <w:t>Essential</w:t>
      </w:r>
    </w:p>
    <w:p w14:paraId="4DDAF977" w14:textId="6B029FA5" w:rsidR="0082081A" w:rsidRPr="000C1938" w:rsidRDefault="00D86875" w:rsidP="000C1938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hd w:val="clear" w:color="auto" w:fill="FFFFFF"/>
          <w:lang w:val="en-GB"/>
        </w:rPr>
      </w:pPr>
      <w:r w:rsidRPr="000C1938">
        <w:rPr>
          <w:rFonts w:ascii="Arial" w:hAnsi="Arial" w:cs="Arial"/>
          <w:shd w:val="clear" w:color="auto" w:fill="FFFFFF"/>
          <w:lang w:val="en-GB"/>
        </w:rPr>
        <w:t>At least must have a BECE or WASCE result</w:t>
      </w:r>
    </w:p>
    <w:p w14:paraId="03A56F17" w14:textId="281CE102" w:rsidR="00077E4A" w:rsidRPr="000C1938" w:rsidRDefault="00077E4A" w:rsidP="000C1938">
      <w:pPr>
        <w:spacing w:after="0" w:line="240" w:lineRule="auto"/>
        <w:ind w:left="360"/>
        <w:jc w:val="both"/>
        <w:rPr>
          <w:rFonts w:ascii="Arial" w:hAnsi="Arial" w:cs="Arial"/>
          <w:shd w:val="clear" w:color="auto" w:fill="FFFFFF"/>
          <w:lang w:val="en-GB"/>
        </w:rPr>
      </w:pPr>
    </w:p>
    <w:p w14:paraId="76BA3A97" w14:textId="1B7265D2" w:rsidR="00FB1592" w:rsidRPr="000C1938" w:rsidRDefault="00FB1592" w:rsidP="000C1938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  <w:r w:rsidRPr="000C1938">
        <w:rPr>
          <w:rFonts w:ascii="Arial" w:eastAsia="Times New Roman" w:hAnsi="Arial" w:cs="Arial"/>
          <w:b/>
          <w:bCs/>
          <w:color w:val="000000"/>
          <w:lang w:eastAsia="zh-CN"/>
        </w:rPr>
        <w:t xml:space="preserve">Please forward </w:t>
      </w:r>
      <w:r w:rsidR="000C1938" w:rsidRPr="000C1938">
        <w:rPr>
          <w:rFonts w:ascii="Arial" w:eastAsia="Times New Roman" w:hAnsi="Arial" w:cs="Arial"/>
          <w:b/>
          <w:bCs/>
          <w:color w:val="000000"/>
          <w:lang w:eastAsia="zh-CN"/>
        </w:rPr>
        <w:t>the a</w:t>
      </w:r>
      <w:r w:rsidRPr="000C1938">
        <w:rPr>
          <w:rFonts w:ascii="Arial" w:eastAsia="Times New Roman" w:hAnsi="Arial" w:cs="Arial"/>
          <w:b/>
          <w:bCs/>
          <w:color w:val="000000"/>
          <w:lang w:eastAsia="zh-CN"/>
        </w:rPr>
        <w:t>pplication to:</w:t>
      </w:r>
    </w:p>
    <w:p w14:paraId="05283FE1" w14:textId="77777777" w:rsidR="00AA64D3" w:rsidRPr="000C1938" w:rsidRDefault="00AA64D3" w:rsidP="000C1938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</w:p>
    <w:p w14:paraId="74275D59" w14:textId="3A35CEEA" w:rsidR="00AA64D3" w:rsidRPr="000C1938" w:rsidRDefault="00AA64D3" w:rsidP="000C1938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  <w:r w:rsidRPr="000C1938">
        <w:rPr>
          <w:rFonts w:ascii="Arial" w:eastAsia="Times New Roman" w:hAnsi="Arial" w:cs="Arial"/>
          <w:b/>
          <w:bCs/>
          <w:color w:val="000000"/>
          <w:lang w:eastAsia="zh-CN"/>
        </w:rPr>
        <w:t xml:space="preserve">                     Credit Union Office in Pendembu, SEND Kailahun Office</w:t>
      </w:r>
    </w:p>
    <w:p w14:paraId="0AA0A235" w14:textId="3D4FA99F" w:rsidR="00AA64D3" w:rsidRPr="000C1938" w:rsidRDefault="00AA64D3" w:rsidP="000C1938">
      <w:pPr>
        <w:suppressAutoHyphens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zh-CN"/>
        </w:rPr>
      </w:pPr>
      <w:r w:rsidRPr="000C1938">
        <w:rPr>
          <w:rFonts w:ascii="Arial" w:eastAsia="Times New Roman" w:hAnsi="Arial" w:cs="Arial"/>
          <w:b/>
          <w:bCs/>
          <w:color w:val="000000"/>
          <w:lang w:eastAsia="zh-CN"/>
        </w:rPr>
        <w:t xml:space="preserve">                                                                        Or</w:t>
      </w:r>
    </w:p>
    <w:p w14:paraId="61669A2E" w14:textId="77777777" w:rsidR="00FB1592" w:rsidRPr="000C1938" w:rsidRDefault="002F57AC" w:rsidP="000C1938">
      <w:pPr>
        <w:spacing w:after="0" w:line="240" w:lineRule="auto"/>
        <w:jc w:val="center"/>
        <w:rPr>
          <w:rFonts w:ascii="Arial" w:eastAsia="Calibri" w:hAnsi="Arial" w:cs="Arial"/>
          <w:b/>
          <w:color w:val="000000"/>
        </w:rPr>
      </w:pPr>
      <w:r w:rsidRPr="000C1938">
        <w:rPr>
          <w:rFonts w:ascii="Arial" w:eastAsia="Calibri" w:hAnsi="Arial" w:cs="Arial"/>
          <w:b/>
          <w:color w:val="000000"/>
        </w:rPr>
        <w:t>Human Resource /Administrative Manager</w:t>
      </w:r>
    </w:p>
    <w:p w14:paraId="018BC2D3" w14:textId="382A812D" w:rsidR="002F57AC" w:rsidRPr="000C1938" w:rsidRDefault="00FB1592" w:rsidP="000C1938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0C1938">
        <w:rPr>
          <w:rFonts w:ascii="Arial" w:eastAsia="Calibri" w:hAnsi="Arial" w:cs="Arial"/>
          <w:b/>
          <w:color w:val="000000"/>
        </w:rPr>
        <w:t>SEND Sierra Leone</w:t>
      </w:r>
      <w:r w:rsidRPr="000C1938">
        <w:rPr>
          <w:rFonts w:ascii="Arial" w:eastAsia="Calibri" w:hAnsi="Arial" w:cs="Arial"/>
          <w:b/>
        </w:rPr>
        <w:t xml:space="preserve"> </w:t>
      </w:r>
    </w:p>
    <w:p w14:paraId="579197D3" w14:textId="3EF39935" w:rsidR="001E36C5" w:rsidRPr="000C1938" w:rsidRDefault="001E36C5" w:rsidP="000C1938">
      <w:pPr>
        <w:spacing w:after="0" w:line="240" w:lineRule="auto"/>
        <w:jc w:val="center"/>
        <w:rPr>
          <w:rFonts w:ascii="Arial" w:eastAsia="Calibri" w:hAnsi="Arial" w:cs="Arial"/>
          <w:b/>
          <w:color w:val="000000"/>
        </w:rPr>
      </w:pPr>
      <w:r w:rsidRPr="000C1938">
        <w:rPr>
          <w:rFonts w:ascii="Arial" w:eastAsia="Calibri" w:hAnsi="Arial" w:cs="Arial"/>
          <w:b/>
        </w:rPr>
        <w:t>8 Morigbeh Street</w:t>
      </w:r>
    </w:p>
    <w:p w14:paraId="69BDD977" w14:textId="0B55C1FA" w:rsidR="00FB1592" w:rsidRPr="000C1938" w:rsidRDefault="001E36C5" w:rsidP="000C1938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0C1938">
        <w:rPr>
          <w:rFonts w:ascii="Arial" w:eastAsia="Calibri" w:hAnsi="Arial" w:cs="Arial"/>
          <w:b/>
        </w:rPr>
        <w:t>Reservation,</w:t>
      </w:r>
      <w:r w:rsidR="00FB1592" w:rsidRPr="000C1938">
        <w:rPr>
          <w:rFonts w:ascii="Arial" w:eastAsia="Calibri" w:hAnsi="Arial" w:cs="Arial"/>
          <w:b/>
        </w:rPr>
        <w:t xml:space="preserve"> Kenema</w:t>
      </w:r>
    </w:p>
    <w:p w14:paraId="334C88A4" w14:textId="77777777" w:rsidR="002F57AC" w:rsidRPr="000C1938" w:rsidRDefault="002F57AC" w:rsidP="000C1938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0C1938">
        <w:rPr>
          <w:rFonts w:ascii="Arial" w:eastAsia="Calibri" w:hAnsi="Arial" w:cs="Arial"/>
          <w:b/>
        </w:rPr>
        <w:t>Or</w:t>
      </w:r>
    </w:p>
    <w:p w14:paraId="4656908D" w14:textId="3856EE04" w:rsidR="00FB1592" w:rsidRPr="000C1938" w:rsidRDefault="00FB1592" w:rsidP="000C1938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zh-CN"/>
        </w:rPr>
      </w:pPr>
      <w:r w:rsidRPr="000C1938">
        <w:rPr>
          <w:rFonts w:ascii="Arial" w:eastAsia="Times New Roman" w:hAnsi="Arial" w:cs="Arial"/>
          <w:b/>
          <w:lang w:eastAsia="zh-CN"/>
        </w:rPr>
        <w:t>To:</w:t>
      </w:r>
      <w:r w:rsidR="001E36C5" w:rsidRPr="000C1938">
        <w:rPr>
          <w:rFonts w:ascii="Arial" w:eastAsia="Times New Roman" w:hAnsi="Arial" w:cs="Arial"/>
          <w:lang w:eastAsia="zh-CN"/>
        </w:rPr>
        <w:t xml:space="preserve"> </w:t>
      </w:r>
      <w:hyperlink r:id="rId5" w:history="1">
        <w:r w:rsidR="000C1938" w:rsidRPr="000C1938">
          <w:rPr>
            <w:rStyle w:val="Hyperlink"/>
            <w:rFonts w:ascii="Arial" w:eastAsia="Times New Roman" w:hAnsi="Arial" w:cs="Arial"/>
            <w:lang w:eastAsia="zh-CN"/>
          </w:rPr>
          <w:t>Jattu@sendsierraleone.com</w:t>
        </w:r>
      </w:hyperlink>
      <w:r w:rsidRPr="000C1938">
        <w:rPr>
          <w:rFonts w:ascii="Arial" w:eastAsia="Times New Roman" w:hAnsi="Arial" w:cs="Arial"/>
          <w:lang w:eastAsia="zh-CN"/>
        </w:rPr>
        <w:t>;</w:t>
      </w:r>
      <w:r w:rsidR="00077E4A" w:rsidRPr="000C1938">
        <w:rPr>
          <w:rFonts w:ascii="Arial" w:eastAsia="Times New Roman" w:hAnsi="Arial" w:cs="Arial"/>
          <w:lang w:eastAsia="zh-CN"/>
        </w:rPr>
        <w:t xml:space="preserve"> </w:t>
      </w:r>
      <w:hyperlink r:id="rId6" w:history="1">
        <w:r w:rsidR="000C1938" w:rsidRPr="000C1938">
          <w:rPr>
            <w:rStyle w:val="Hyperlink"/>
            <w:rFonts w:ascii="Arial" w:eastAsia="Times New Roman" w:hAnsi="Arial" w:cs="Arial"/>
            <w:lang w:eastAsia="zh-CN"/>
          </w:rPr>
          <w:t>ayamga@sendsierraleone.com</w:t>
        </w:r>
      </w:hyperlink>
      <w:r w:rsidR="00077E4A" w:rsidRPr="000C1938">
        <w:rPr>
          <w:rFonts w:ascii="Arial" w:eastAsia="Times New Roman" w:hAnsi="Arial" w:cs="Arial"/>
          <w:lang w:eastAsia="zh-CN"/>
        </w:rPr>
        <w:t xml:space="preserve"> </w:t>
      </w:r>
    </w:p>
    <w:p w14:paraId="01F44599" w14:textId="77777777" w:rsidR="00FB1592" w:rsidRPr="000C1938" w:rsidRDefault="00FB1592" w:rsidP="000C1938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zh-CN"/>
        </w:rPr>
      </w:pPr>
      <w:r w:rsidRPr="000C1938">
        <w:rPr>
          <w:rFonts w:ascii="Arial" w:eastAsia="Times New Roman" w:hAnsi="Arial" w:cs="Arial"/>
          <w:lang w:eastAsia="zh-CN"/>
        </w:rPr>
        <w:t xml:space="preserve">Kindly </w:t>
      </w:r>
      <w:r w:rsidRPr="000C1938">
        <w:rPr>
          <w:rFonts w:ascii="Arial" w:eastAsia="Times New Roman" w:hAnsi="Arial" w:cs="Arial"/>
          <w:shd w:val="clear" w:color="auto" w:fill="FFFFFF"/>
          <w:lang w:eastAsia="zh-CN"/>
        </w:rPr>
        <w:t>quote only the </w:t>
      </w:r>
      <w:r w:rsidRPr="000C1938">
        <w:rPr>
          <w:rFonts w:ascii="Arial" w:eastAsia="Times New Roman" w:hAnsi="Arial" w:cs="Arial"/>
          <w:b/>
          <w:bCs/>
          <w:shd w:val="clear" w:color="auto" w:fill="FFFFFF"/>
          <w:lang w:eastAsia="zh-CN"/>
        </w:rPr>
        <w:t>Job Position in the subject line</w:t>
      </w:r>
      <w:r w:rsidRPr="000C1938">
        <w:rPr>
          <w:rFonts w:ascii="Arial" w:eastAsia="Times New Roman" w:hAnsi="Arial" w:cs="Arial"/>
          <w:lang w:eastAsia="zh-CN"/>
        </w:rPr>
        <w:t>.</w:t>
      </w:r>
    </w:p>
    <w:p w14:paraId="18EA1A6C" w14:textId="136C5B34" w:rsidR="00FB1592" w:rsidRPr="000C1938" w:rsidRDefault="00FB1592" w:rsidP="000C1938">
      <w:pPr>
        <w:spacing w:after="0" w:line="240" w:lineRule="auto"/>
        <w:jc w:val="center"/>
        <w:rPr>
          <w:rFonts w:ascii="Arial" w:eastAsia="Calibri" w:hAnsi="Arial" w:cs="Arial"/>
          <w:b/>
          <w:color w:val="0000FF"/>
        </w:rPr>
      </w:pPr>
      <w:r w:rsidRPr="000C1938">
        <w:rPr>
          <w:rFonts w:ascii="Arial" w:eastAsia="Calibri" w:hAnsi="Arial" w:cs="Arial"/>
          <w:b/>
          <w:color w:val="0000FF"/>
        </w:rPr>
        <w:lastRenderedPageBreak/>
        <w:t xml:space="preserve">Closing date: </w:t>
      </w:r>
    </w:p>
    <w:p w14:paraId="0C8E1520" w14:textId="79F5E159" w:rsidR="00FB1592" w:rsidRPr="000C1938" w:rsidRDefault="00FB1592" w:rsidP="000C1938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0C1938">
        <w:rPr>
          <w:rFonts w:ascii="Arial" w:eastAsia="Calibri" w:hAnsi="Arial" w:cs="Arial"/>
          <w:b/>
        </w:rPr>
        <w:t xml:space="preserve">Women </w:t>
      </w:r>
      <w:r w:rsidR="001E36C5" w:rsidRPr="000C1938">
        <w:rPr>
          <w:rFonts w:ascii="Arial" w:eastAsia="Calibri" w:hAnsi="Arial" w:cs="Arial"/>
          <w:b/>
        </w:rPr>
        <w:t xml:space="preserve">and persons with disability </w:t>
      </w:r>
      <w:r w:rsidRPr="000C1938">
        <w:rPr>
          <w:rFonts w:ascii="Arial" w:eastAsia="Calibri" w:hAnsi="Arial" w:cs="Arial"/>
          <w:b/>
        </w:rPr>
        <w:t>are especially encouraged to apply</w:t>
      </w:r>
    </w:p>
    <w:p w14:paraId="68D301A0" w14:textId="77777777" w:rsidR="000C1938" w:rsidRPr="000C1938" w:rsidRDefault="000C1938" w:rsidP="000C1938">
      <w:pPr>
        <w:spacing w:after="0" w:line="240" w:lineRule="auto"/>
        <w:jc w:val="center"/>
        <w:rPr>
          <w:rFonts w:ascii="Arial" w:eastAsia="Calibri" w:hAnsi="Arial" w:cs="Arial"/>
          <w:b/>
        </w:rPr>
      </w:pPr>
    </w:p>
    <w:p w14:paraId="41CD1B15" w14:textId="01F23F5B" w:rsidR="00BF4EF8" w:rsidRPr="000C1938" w:rsidRDefault="00FB1592" w:rsidP="000C1938">
      <w:pPr>
        <w:spacing w:line="240" w:lineRule="auto"/>
        <w:jc w:val="center"/>
        <w:rPr>
          <w:rFonts w:ascii="Arial" w:eastAsia="Times New Roman" w:hAnsi="Arial" w:cs="Arial"/>
          <w:b/>
          <w:lang w:eastAsia="zh-CN"/>
        </w:rPr>
      </w:pPr>
      <w:r w:rsidRPr="000C1938">
        <w:rPr>
          <w:rFonts w:ascii="Arial" w:eastAsia="Times New Roman" w:hAnsi="Arial" w:cs="Arial"/>
          <w:b/>
          <w:lang w:eastAsia="zh-CN"/>
        </w:rPr>
        <w:t>Only shortlisted candidates will be contact</w:t>
      </w:r>
      <w:r w:rsidR="000C1938" w:rsidRPr="000C1938">
        <w:rPr>
          <w:rFonts w:ascii="Arial" w:eastAsia="Times New Roman" w:hAnsi="Arial" w:cs="Arial"/>
          <w:b/>
          <w:lang w:eastAsia="zh-CN"/>
        </w:rPr>
        <w:t>ed</w:t>
      </w:r>
    </w:p>
    <w:p w14:paraId="45752C92" w14:textId="6A8A93EB" w:rsidR="000C1938" w:rsidRPr="000C1938" w:rsidRDefault="000C1938" w:rsidP="000C1938">
      <w:pPr>
        <w:spacing w:line="240" w:lineRule="auto"/>
        <w:jc w:val="center"/>
        <w:rPr>
          <w:rFonts w:ascii="Arial" w:hAnsi="Arial" w:cs="Arial"/>
          <w:b/>
          <w:i/>
        </w:rPr>
      </w:pPr>
      <w:r w:rsidRPr="000C1938">
        <w:rPr>
          <w:rFonts w:ascii="Arial" w:hAnsi="Arial" w:cs="Arial"/>
          <w:b/>
          <w:i/>
        </w:rPr>
        <w:t xml:space="preserve">Closing </w:t>
      </w:r>
      <w:bookmarkStart w:id="0" w:name="_GoBack"/>
      <w:bookmarkEnd w:id="0"/>
      <w:r w:rsidRPr="000C1938">
        <w:rPr>
          <w:rFonts w:ascii="Arial" w:hAnsi="Arial" w:cs="Arial"/>
          <w:b/>
          <w:i/>
        </w:rPr>
        <w:t>date: 15</w:t>
      </w:r>
      <w:r w:rsidRPr="000C1938">
        <w:rPr>
          <w:rFonts w:ascii="Arial" w:hAnsi="Arial" w:cs="Arial"/>
          <w:b/>
          <w:i/>
          <w:vertAlign w:val="superscript"/>
        </w:rPr>
        <w:t>th</w:t>
      </w:r>
      <w:r w:rsidRPr="000C1938">
        <w:rPr>
          <w:rFonts w:ascii="Arial" w:hAnsi="Arial" w:cs="Arial"/>
          <w:b/>
          <w:i/>
        </w:rPr>
        <w:t xml:space="preserve"> January 2021</w:t>
      </w:r>
    </w:p>
    <w:p w14:paraId="7494BFC7" w14:textId="77777777" w:rsidR="00FB1592" w:rsidRPr="000C1938" w:rsidRDefault="00FB1592" w:rsidP="000C1938">
      <w:pPr>
        <w:spacing w:line="240" w:lineRule="auto"/>
        <w:rPr>
          <w:rFonts w:ascii="Arial" w:hAnsi="Arial" w:cs="Arial"/>
        </w:rPr>
      </w:pPr>
    </w:p>
    <w:sectPr w:rsidR="00FB1592" w:rsidRPr="000C1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53560"/>
    <w:multiLevelType w:val="multilevel"/>
    <w:tmpl w:val="A2808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D0992"/>
    <w:multiLevelType w:val="hybridMultilevel"/>
    <w:tmpl w:val="B22CD972"/>
    <w:lvl w:ilvl="0" w:tplc="04090005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2" w15:restartNumberingAfterBreak="0">
    <w:nsid w:val="0A5A5D49"/>
    <w:multiLevelType w:val="multilevel"/>
    <w:tmpl w:val="ED821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6325DD"/>
    <w:multiLevelType w:val="hybridMultilevel"/>
    <w:tmpl w:val="72C2E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83A96"/>
    <w:multiLevelType w:val="hybridMultilevel"/>
    <w:tmpl w:val="A372B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92A1B"/>
    <w:multiLevelType w:val="multilevel"/>
    <w:tmpl w:val="08003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A217BC2"/>
    <w:multiLevelType w:val="multilevel"/>
    <w:tmpl w:val="42A4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113B31"/>
    <w:multiLevelType w:val="multilevel"/>
    <w:tmpl w:val="0BCA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4F4906"/>
    <w:multiLevelType w:val="multilevel"/>
    <w:tmpl w:val="6A76D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387D54"/>
    <w:multiLevelType w:val="hybridMultilevel"/>
    <w:tmpl w:val="B7AAA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0C2A45"/>
    <w:multiLevelType w:val="multilevel"/>
    <w:tmpl w:val="C7A45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370B2A"/>
    <w:multiLevelType w:val="hybridMultilevel"/>
    <w:tmpl w:val="0166E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986865"/>
    <w:multiLevelType w:val="multilevel"/>
    <w:tmpl w:val="7ED2C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EC2FBB"/>
    <w:multiLevelType w:val="multilevel"/>
    <w:tmpl w:val="D0920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1"/>
  </w:num>
  <w:num w:numId="3">
    <w:abstractNumId w:val="4"/>
  </w:num>
  <w:num w:numId="4">
    <w:abstractNumId w:val="9"/>
  </w:num>
  <w:num w:numId="5">
    <w:abstractNumId w:val="1"/>
  </w:num>
  <w:num w:numId="6">
    <w:abstractNumId w:val="5"/>
  </w:num>
  <w:num w:numId="7">
    <w:abstractNumId w:val="12"/>
  </w:num>
  <w:num w:numId="8">
    <w:abstractNumId w:val="6"/>
  </w:num>
  <w:num w:numId="9">
    <w:abstractNumId w:val="10"/>
  </w:num>
  <w:num w:numId="10">
    <w:abstractNumId w:val="2"/>
  </w:num>
  <w:num w:numId="11">
    <w:abstractNumId w:val="8"/>
  </w:num>
  <w:num w:numId="12">
    <w:abstractNumId w:val="13"/>
  </w:num>
  <w:num w:numId="13">
    <w:abstractNumId w:val="7"/>
  </w:num>
  <w:num w:numId="14">
    <w:abstractNumId w:val="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K0NDQyMjE3NjBX0lEKTi0uzszPAykwrAUALvafNywAAAA="/>
  </w:docVars>
  <w:rsids>
    <w:rsidRoot w:val="00FB1592"/>
    <w:rsid w:val="000508CE"/>
    <w:rsid w:val="00077E4A"/>
    <w:rsid w:val="000C1938"/>
    <w:rsid w:val="00194789"/>
    <w:rsid w:val="001E0C3B"/>
    <w:rsid w:val="001E36C5"/>
    <w:rsid w:val="0024072C"/>
    <w:rsid w:val="002D1585"/>
    <w:rsid w:val="002F57AC"/>
    <w:rsid w:val="00320BD6"/>
    <w:rsid w:val="003904DC"/>
    <w:rsid w:val="003F50A5"/>
    <w:rsid w:val="0049706E"/>
    <w:rsid w:val="0052225C"/>
    <w:rsid w:val="00572E69"/>
    <w:rsid w:val="005C21A7"/>
    <w:rsid w:val="005C2F06"/>
    <w:rsid w:val="00787FD0"/>
    <w:rsid w:val="007A1421"/>
    <w:rsid w:val="007F0E37"/>
    <w:rsid w:val="0082081A"/>
    <w:rsid w:val="00846D04"/>
    <w:rsid w:val="0088687A"/>
    <w:rsid w:val="00895ED0"/>
    <w:rsid w:val="009A3982"/>
    <w:rsid w:val="009C2C00"/>
    <w:rsid w:val="00AA64D3"/>
    <w:rsid w:val="00AB40CC"/>
    <w:rsid w:val="00B51805"/>
    <w:rsid w:val="00BF4EF8"/>
    <w:rsid w:val="00C476DA"/>
    <w:rsid w:val="00C710FB"/>
    <w:rsid w:val="00C77B02"/>
    <w:rsid w:val="00CC3358"/>
    <w:rsid w:val="00CC6ACA"/>
    <w:rsid w:val="00D17BBF"/>
    <w:rsid w:val="00D86875"/>
    <w:rsid w:val="00D91873"/>
    <w:rsid w:val="00D96C1D"/>
    <w:rsid w:val="00DE3704"/>
    <w:rsid w:val="00E117D6"/>
    <w:rsid w:val="00F23D36"/>
    <w:rsid w:val="00F26B35"/>
    <w:rsid w:val="00F64243"/>
    <w:rsid w:val="00F93772"/>
    <w:rsid w:val="00FB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A0D7"/>
  <w15:docId w15:val="{158B93A0-0429-485C-B228-30B2C5525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7BBF"/>
    <w:pPr>
      <w:keepNext/>
      <w:keepLines/>
      <w:suppressAutoHyphen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de-DE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0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3D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1592"/>
    <w:pPr>
      <w:ind w:left="720"/>
      <w:contextualSpacing/>
    </w:pPr>
  </w:style>
  <w:style w:type="paragraph" w:styleId="NoSpacing">
    <w:name w:val="No Spacing"/>
    <w:uiPriority w:val="1"/>
    <w:qFormat/>
    <w:rsid w:val="00D17BBF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17BB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de-DE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3F50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42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24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F23D3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2F57A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7E4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C2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C19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9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92208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1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04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30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190176">
                          <w:marLeft w:val="-60"/>
                          <w:marRight w:val="-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56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11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85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957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89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8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6511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0123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18967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39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71028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33794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4388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4059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669622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7269383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8046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1815712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740751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367304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5908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1713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69390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407136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83038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91858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3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6298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06640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198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40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3025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8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872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0340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7246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83753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52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13797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7081319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97747268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2798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9992383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28434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126134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686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6751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2086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73561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260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777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605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8734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02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2382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85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0270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9539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9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55603631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72539593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4607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6694130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0687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4689186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7442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2750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13008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579529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41363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95471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430516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38218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0319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70755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39647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1485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7918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97916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35932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95209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6085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21789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25529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4658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FEFEF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38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375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4805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74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990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9060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19186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3765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571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4400215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48959002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1903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2653015">
                                                          <w:marLeft w:val="6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8672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415426">
                                                          <w:marLeft w:val="0"/>
                                                          <w:marRight w:val="0"/>
                                                          <w:marTop w:val="12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1836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761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9559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6296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18326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76333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095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910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790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0064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96663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yamga@sendsierraleone.com" TargetMode="External"/><Relationship Id="rId5" Type="http://schemas.openxmlformats.org/officeDocument/2006/relationships/hyperlink" Target="mailto:Jattu@sendsierraleon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Joseph Ayamga</cp:lastModifiedBy>
  <cp:revision>2</cp:revision>
  <cp:lastPrinted>2019-09-30T15:33:00Z</cp:lastPrinted>
  <dcterms:created xsi:type="dcterms:W3CDTF">2020-12-22T06:34:00Z</dcterms:created>
  <dcterms:modified xsi:type="dcterms:W3CDTF">2020-12-22T06:34:00Z</dcterms:modified>
</cp:coreProperties>
</file>